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5BEFD022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5BEFD022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3CAFE2E9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EC7664">
              <w:rPr>
                <w:rFonts w:asciiTheme="minorHAnsi" w:eastAsiaTheme="minorEastAsia" w:hAnsiTheme="minorHAnsi" w:cstheme="minorBidi"/>
              </w:rPr>
              <w:t>Ju</w:t>
            </w:r>
            <w:r w:rsidR="008571F5">
              <w:rPr>
                <w:rFonts w:asciiTheme="minorHAnsi" w:eastAsiaTheme="minorEastAsia" w:hAnsiTheme="minorHAnsi" w:cstheme="minorBidi"/>
              </w:rPr>
              <w:t>ly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BE32EF">
              <w:rPr>
                <w:rFonts w:asciiTheme="minorHAnsi" w:eastAsiaTheme="minorEastAsia" w:hAnsiTheme="minorHAnsi" w:cstheme="minorBidi"/>
              </w:rPr>
              <w:t>11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5BEFD022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5EB1C" w14:textId="77777777" w:rsidR="004E7AD6" w:rsidRPr="00D367C8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14:paraId="42097414" w14:textId="77777777" w:rsidR="004E7AD6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14:paraId="64B71BC8" w14:textId="048F6426" w:rsidR="00C556E1" w:rsidRPr="004C5FE3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07EC791E" w:rsidR="00352EA6" w:rsidRPr="004C5FE3" w:rsidRDefault="00713F7D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352EA6" w:rsidRPr="004C5FE3" w:rsidRDefault="00C27B7F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5C1C9032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15EF280D" w:rsidR="00352EA6" w:rsidRPr="004C5FE3" w:rsidRDefault="00713F7D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14:paraId="32378671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225DEA26" w:rsidR="00826286" w:rsidRPr="004C5FE3" w:rsidRDefault="00713F7D" w:rsidP="00713F7D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12E03E63" w:rsidR="00826286" w:rsidRPr="004C5FE3" w:rsidRDefault="00713F7D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98B63E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244050" w:rsidRPr="004C5FE3" w:rsidRDefault="00E37B9D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3FC61044" w:rsidR="00244050" w:rsidRPr="004C5FE3" w:rsidRDefault="00713F7D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00FC3FFF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031F2008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DA86E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0E01BCBD" w:rsidR="00FC3FFF" w:rsidRPr="004C5FE3" w:rsidRDefault="00FC3FFF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476F11A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4BA9B130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70017838" w:rsidR="007F0696" w:rsidRPr="004C5FE3" w:rsidRDefault="00BE32E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1A8D72FB" w:rsidR="007F0696" w:rsidRPr="004C5FE3" w:rsidRDefault="00C94554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Cindy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7E4A3015" w:rsidR="007F0696" w:rsidRPr="004C5FE3" w:rsidRDefault="00BE32E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06B2C100" w:rsidR="007F710F" w:rsidRPr="004C5FE3" w:rsidRDefault="00C94554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Kelly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6A4D6ED1" w:rsidR="006115DD" w:rsidRPr="007F0696" w:rsidRDefault="00713F7D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707E063A" w:rsidR="006115DD" w:rsidRPr="004C5FE3" w:rsidRDefault="00713F7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3D762" w14:textId="43FC3168" w:rsidR="003D36BF" w:rsidRPr="00C94554" w:rsidRDefault="00C94554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C94554">
              <w:rPr>
                <w:rFonts w:asciiTheme="minorHAnsi" w:eastAsiaTheme="minorEastAsia" w:hAnsiTheme="minorHAnsi" w:cstheme="minorBidi"/>
              </w:rPr>
              <w:t xml:space="preserve">Everything </w:t>
            </w:r>
            <w:r>
              <w:rPr>
                <w:rFonts w:asciiTheme="minorHAnsi" w:eastAsiaTheme="minorEastAsia" w:hAnsiTheme="minorHAnsi" w:cstheme="minorBidi"/>
              </w:rPr>
              <w:t>is set up – 4 Candidates are running</w:t>
            </w:r>
            <w:r w:rsidR="00B55B43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3629934D" w:rsidR="003F456A" w:rsidRDefault="00C94554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5/R4 Meeting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0235E712" w:rsidR="003F456A" w:rsidRDefault="00C94554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5933F6E8" w:rsidR="00DB7C9A" w:rsidRPr="00061494" w:rsidRDefault="00C94554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Combined R5/R4 meeting in March in Atlanta</w:t>
            </w:r>
            <w:r w:rsidR="00B55B43">
              <w:rPr>
                <w:rFonts w:asciiTheme="minorHAnsi" w:eastAsiaTheme="minorEastAsia" w:hAnsiTheme="minorHAnsi" w:cstheme="minorBidi"/>
              </w:rPr>
              <w:t>.</w:t>
            </w:r>
            <w:bookmarkStart w:id="0" w:name="_GoBack"/>
            <w:bookmarkEnd w:id="0"/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48622B8A" w:rsidR="006F4102" w:rsidRDefault="00C94554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Payment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03A2F3B7" w:rsidR="006F4102" w:rsidRDefault="00C94554" w:rsidP="006F4102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D965E" w14:textId="21C93D4A" w:rsidR="00225006" w:rsidRDefault="00C94554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he</w:t>
            </w:r>
            <w:r w:rsidR="00225006">
              <w:rPr>
                <w:rFonts w:asciiTheme="minorHAnsi" w:eastAsiaTheme="minorEastAsia" w:hAnsiTheme="minorHAnsi" w:cstheme="minorBidi"/>
              </w:rPr>
              <w:t xml:space="preserve"> </w:t>
            </w:r>
            <w:proofErr w:type="spellStart"/>
            <w:r w:rsidR="00225006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Scholarship invoice</w:t>
            </w:r>
            <w:r w:rsidR="00225006">
              <w:rPr>
                <w:rFonts w:asciiTheme="minorHAnsi" w:eastAsiaTheme="minorEastAsia" w:hAnsiTheme="minorHAnsi" w:cstheme="minorBidi"/>
              </w:rPr>
              <w:t xml:space="preserve"> needs to be paid.</w:t>
            </w:r>
          </w:p>
          <w:p w14:paraId="012F1EC2" w14:textId="517A379A" w:rsidR="0067273B" w:rsidRPr="00F842B8" w:rsidRDefault="00225006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225006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C94554">
              <w:rPr>
                <w:rFonts w:asciiTheme="minorHAnsi" w:eastAsiaTheme="minorEastAsia" w:hAnsiTheme="minorHAnsi" w:cstheme="minorBidi"/>
              </w:rPr>
              <w:t xml:space="preserve">Cindy will </w:t>
            </w:r>
            <w:r w:rsidR="00B4409B">
              <w:rPr>
                <w:rFonts w:asciiTheme="minorHAnsi" w:eastAsiaTheme="minorEastAsia" w:hAnsiTheme="minorHAnsi" w:cstheme="minorBidi"/>
              </w:rPr>
              <w:t xml:space="preserve">take care of </w:t>
            </w:r>
            <w:r w:rsidR="00C94554">
              <w:rPr>
                <w:rFonts w:asciiTheme="minorHAnsi" w:eastAsiaTheme="minorEastAsia" w:hAnsiTheme="minorHAnsi" w:cstheme="minorBidi"/>
              </w:rPr>
              <w:t xml:space="preserve">this </w:t>
            </w:r>
            <w:r w:rsidR="00B4409B">
              <w:rPr>
                <w:rFonts w:asciiTheme="minorHAnsi" w:eastAsiaTheme="minorEastAsia" w:hAnsiTheme="minorHAnsi" w:cstheme="minorBidi"/>
              </w:rPr>
              <w:t xml:space="preserve">over the </w:t>
            </w:r>
            <w:r w:rsidR="00C94554">
              <w:rPr>
                <w:rFonts w:asciiTheme="minorHAnsi" w:eastAsiaTheme="minorEastAsia" w:hAnsiTheme="minorHAnsi" w:cstheme="minorBidi"/>
              </w:rPr>
              <w:t>weekend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1E90CE4D" w:rsidR="006F4102" w:rsidRDefault="00C94554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Webina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5B87032B" w:rsidR="006F4102" w:rsidRDefault="00C94554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0682C93B" w:rsidR="006F4102" w:rsidRPr="00061494" w:rsidRDefault="00C94554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ebinar is tonight at 8 for new chapter leaders.</w:t>
            </w: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40F83DF8" w:rsidR="003F456A" w:rsidRDefault="00C94554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eetUp</w:t>
            </w:r>
            <w:proofErr w:type="spellEnd"/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6591A161" w:rsidR="003F456A" w:rsidRPr="004C5FE3" w:rsidRDefault="00C94554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71818C8F" w:rsidR="00345862" w:rsidRPr="00061494" w:rsidRDefault="00C94554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225006">
              <w:rPr>
                <w:rFonts w:asciiTheme="minorHAnsi" w:eastAsiaTheme="minorEastAsia" w:hAnsiTheme="minorHAnsi" w:cstheme="minorBidi"/>
              </w:rPr>
              <w:t xml:space="preserve">We use </w:t>
            </w:r>
            <w:proofErr w:type="spellStart"/>
            <w:r w:rsidR="00225006">
              <w:rPr>
                <w:rFonts w:asciiTheme="minorHAnsi" w:eastAsiaTheme="minorEastAsia" w:hAnsiTheme="minorHAnsi" w:cstheme="minorBidi"/>
              </w:rPr>
              <w:t>MeetUp</w:t>
            </w:r>
            <w:proofErr w:type="spellEnd"/>
            <w:r w:rsidR="00225006">
              <w:rPr>
                <w:rFonts w:asciiTheme="minorHAnsi" w:eastAsiaTheme="minorEastAsia" w:hAnsiTheme="minorHAnsi" w:cstheme="minorBidi"/>
              </w:rPr>
              <w:t xml:space="preserve"> to announce our Events &amp; Meetings – 89 people have signed up so far to receive notifications.</w:t>
            </w: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18405" w14:textId="77777777" w:rsidR="00225006" w:rsidRDefault="00225006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Financial Reports have been sent out already.</w:t>
            </w:r>
          </w:p>
          <w:p w14:paraId="01F05E98" w14:textId="77777777" w:rsidR="00225006" w:rsidRDefault="00225006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– Electronic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Equipments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purchase have been accounted for.</w:t>
            </w:r>
          </w:p>
          <w:p w14:paraId="62751664" w14:textId="77777777" w:rsidR="00EA265E" w:rsidRDefault="00225006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– Yet to look in to PayPal account.</w:t>
            </w:r>
          </w:p>
          <w:p w14:paraId="6DCE4117" w14:textId="1D6244B3" w:rsidR="00225006" w:rsidRPr="0082685F" w:rsidRDefault="00225006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Extension for Taxes have been filed by the CPA and they are due in August.</w:t>
            </w: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2553A004" w:rsidR="00252793" w:rsidRPr="00735BAB" w:rsidRDefault="00252793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2EA4318E" w:rsidR="00225006" w:rsidRPr="00735BAB" w:rsidRDefault="001A3584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1A3584">
              <w:rPr>
                <w:rFonts w:asciiTheme="minorHAnsi" w:eastAsiaTheme="minorEastAsia" w:hAnsiTheme="minorHAnsi" w:cstheme="minorBidi"/>
                <w:b/>
                <w:u w:val="single"/>
              </w:rPr>
              <w:t>Symposium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225006">
              <w:rPr>
                <w:rFonts w:asciiTheme="minorHAnsi" w:eastAsiaTheme="minorEastAsia" w:hAnsiTheme="minorHAnsi" w:cstheme="minorBidi"/>
              </w:rPr>
              <w:t xml:space="preserve">Already 3 people have registered for the Symposium </w:t>
            </w:r>
            <w:r>
              <w:rPr>
                <w:rFonts w:asciiTheme="minorHAnsi" w:eastAsiaTheme="minorEastAsia" w:hAnsiTheme="minorHAnsi" w:cstheme="minorBidi"/>
              </w:rPr>
              <w:t>–</w:t>
            </w:r>
            <w:r w:rsidR="00225006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Yet to p</w:t>
            </w:r>
            <w:r w:rsidR="00225006">
              <w:rPr>
                <w:rFonts w:asciiTheme="minorHAnsi" w:eastAsiaTheme="minorEastAsia" w:hAnsiTheme="minorHAnsi" w:cstheme="minorBidi"/>
              </w:rPr>
              <w:t>ost the abstract &amp; Speaker bios</w:t>
            </w:r>
            <w:r>
              <w:rPr>
                <w:rFonts w:asciiTheme="minorHAnsi" w:eastAsiaTheme="minorEastAsia" w:hAnsiTheme="minorHAnsi" w:cstheme="minorBidi"/>
              </w:rPr>
              <w:t xml:space="preserve"> – The team is meeting every 3 weeks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814D1" w14:textId="77777777" w:rsidR="001A3584" w:rsidRDefault="001A3584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001A3584">
              <w:rPr>
                <w:rFonts w:asciiTheme="minorHAnsi" w:hAnsiTheme="minorHAnsi"/>
                <w:b/>
                <w:color w:val="000000" w:themeColor="text1"/>
              </w:rPr>
              <w:t>Update from James via email:</w:t>
            </w:r>
            <w:r>
              <w:rPr>
                <w:rFonts w:asciiTheme="minorHAnsi" w:hAnsiTheme="minorHAnsi"/>
                <w:color w:val="000000" w:themeColor="text1"/>
              </w:rPr>
              <w:t xml:space="preserve"> Newsletter is in progress – ‘What Say You’ article has been posted in LinkedIn.</w:t>
            </w:r>
          </w:p>
          <w:p w14:paraId="7F6FFB19" w14:textId="77777777" w:rsidR="001A3584" w:rsidRDefault="001A3584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- Virtual</w:t>
            </w:r>
            <w:r w:rsidR="00B4409B">
              <w:rPr>
                <w:rFonts w:asciiTheme="minorHAnsi" w:hAnsiTheme="minorHAnsi"/>
                <w:color w:val="000000" w:themeColor="text1"/>
              </w:rPr>
              <w:t xml:space="preserve"> Meeting feature is yet to be tested.</w:t>
            </w:r>
          </w:p>
          <w:p w14:paraId="0F08DFFD" w14:textId="19EE73E4" w:rsidR="00B4409B" w:rsidRPr="00735BAB" w:rsidRDefault="00B4409B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- Met with </w:t>
            </w:r>
            <w:proofErr w:type="spellStart"/>
            <w:r>
              <w:rPr>
                <w:rFonts w:asciiTheme="minorHAnsi" w:hAnsiTheme="minorHAnsi"/>
                <w:color w:val="000000" w:themeColor="text1"/>
              </w:rPr>
              <w:t>Proteon</w:t>
            </w:r>
            <w:proofErr w:type="spellEnd"/>
            <w:r>
              <w:rPr>
                <w:rFonts w:asciiTheme="minorHAnsi" w:hAnsiTheme="minorHAnsi"/>
                <w:color w:val="000000" w:themeColor="text1"/>
              </w:rPr>
              <w:t xml:space="preserve"> and discussed the Scope of Work.</w:t>
            </w: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1556C522" w:rsidR="003F456A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2AB6AEC5" w:rsidR="003F456A" w:rsidRDefault="009B6DBE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Gail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7E589E1A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Take care of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invoic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1269A738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7408367B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6</w:t>
            </w: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085B210B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rovide venue Options with the details for the January Volunteer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2B0F648F"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08919952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</w:t>
            </w: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28508F23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0EF00084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5AE499E0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308B27D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7A686C1E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6637814E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45CBE200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554B536A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FD9E5A2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61FB1B5E" w:rsidR="00711BB8" w:rsidRDefault="00B4409B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6F4102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14F1FEFB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Extravaganza 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22CF8CFF" w:rsidR="006F4102" w:rsidRPr="7466F25E" w:rsidRDefault="006F4102" w:rsidP="006F4102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72665365" w:rsidR="006F4102" w:rsidRDefault="00B4409B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6F4102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421B5AD9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4D95E7B6" w:rsidR="006F4102" w:rsidRPr="004C5FE3" w:rsidRDefault="00925BF5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2DE74893" w:rsidR="006F4102" w:rsidRDefault="00B4409B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20</w:t>
            </w:r>
          </w:p>
        </w:tc>
      </w:tr>
      <w:tr w:rsidR="00EC7664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60EDF43A" w:rsidR="00EC7664" w:rsidRPr="00C36B52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23BF362E" w:rsidR="00EC7664" w:rsidRPr="00D0635A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326A3D7E" w:rsidR="00EC7664" w:rsidRDefault="00B4409B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20</w:t>
            </w:r>
          </w:p>
        </w:tc>
      </w:tr>
      <w:tr w:rsidR="00EC7664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3B8491F8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rrespondence Team to have an article about the Boys &amp; Girls Club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3277AC6B" w:rsidR="00EC7664" w:rsidRPr="004C5FE3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1908A6BD" w:rsidR="00EC7664" w:rsidRDefault="00B4409B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20</w:t>
            </w:r>
          </w:p>
        </w:tc>
      </w:tr>
      <w:tr w:rsidR="00EC7664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46878EDE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Business Card info to Kell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3C593166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00C88E74" w:rsidR="00EC7664" w:rsidRDefault="005342FA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</w:t>
            </w:r>
          </w:p>
        </w:tc>
      </w:tr>
      <w:tr w:rsidR="00EC7664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10CBAEC1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clude ‘Call for Candidates for Board Elections’ article in the upcoming May 15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Newslett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0832540C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4A91DA36" w:rsidR="00EC7664" w:rsidRDefault="005342FA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N/A</w:t>
            </w:r>
          </w:p>
        </w:tc>
      </w:tr>
      <w:tr w:rsidR="00EC7664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946E648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volunteer/member orientation this summ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4FFD2A94" w:rsidR="00EC7664" w:rsidRPr="004C5FE3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44CEF89C" w:rsidR="00EC7664" w:rsidRDefault="005342FA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</w:t>
            </w:r>
          </w:p>
        </w:tc>
      </w:tr>
      <w:tr w:rsidR="00EC7664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34901DEA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if VMFA is available for our June 13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Dinner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17D86982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1E343447" w:rsidR="00EC7664" w:rsidRDefault="005342FA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571F5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265C6E12" w:rsidR="008571F5" w:rsidRDefault="008571F5" w:rsidP="008571F5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Follow up with chapter members regarding Election - Cindy will follow up with Brett, Suresh &amp; Sharon - Ron will follow up with Dave &amp;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Linnett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- Gail will follow up with Septemb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42F7823A" w:rsidR="008571F5" w:rsidRDefault="008571F5" w:rsidP="008571F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/Ron/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436BC7C4" w:rsidR="008571F5" w:rsidRDefault="005342FA" w:rsidP="008571F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8571F5" w:rsidRPr="004C5FE3" w14:paraId="657A764A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743DB440" w:rsidR="008571F5" w:rsidRDefault="008571F5" w:rsidP="008571F5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Item Link for online purchases, Delivery Address &amp; Budget Line Item to Cindy (Projector, Laptop &amp; 2 Lavaliers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7E38EF16" w:rsidR="008571F5" w:rsidRDefault="008571F5" w:rsidP="008571F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2D068C6C" w:rsidR="008571F5" w:rsidRDefault="005342FA" w:rsidP="008571F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4DAED" w14:textId="77777777" w:rsidR="003E4120" w:rsidRDefault="003E4120">
      <w:pPr>
        <w:spacing w:before="0"/>
      </w:pPr>
      <w:r>
        <w:separator/>
      </w:r>
    </w:p>
  </w:endnote>
  <w:endnote w:type="continuationSeparator" w:id="0">
    <w:p w14:paraId="097E9BAD" w14:textId="77777777" w:rsidR="003E4120" w:rsidRDefault="003E4120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971ED5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971ED5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A84BEE" w14:textId="77777777" w:rsidR="003E4120" w:rsidRDefault="003E4120">
      <w:pPr>
        <w:spacing w:before="0"/>
      </w:pPr>
      <w:r>
        <w:separator/>
      </w:r>
    </w:p>
  </w:footnote>
  <w:footnote w:type="continuationSeparator" w:id="0">
    <w:p w14:paraId="26A7971E" w14:textId="77777777" w:rsidR="003E4120" w:rsidRDefault="003E4120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7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7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9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5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8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9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1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8"/>
  </w:num>
  <w:num w:numId="3">
    <w:abstractNumId w:val="41"/>
  </w:num>
  <w:num w:numId="4">
    <w:abstractNumId w:val="21"/>
  </w:num>
  <w:num w:numId="5">
    <w:abstractNumId w:val="9"/>
  </w:num>
  <w:num w:numId="6">
    <w:abstractNumId w:val="36"/>
  </w:num>
  <w:num w:numId="7">
    <w:abstractNumId w:val="19"/>
  </w:num>
  <w:num w:numId="8">
    <w:abstractNumId w:val="13"/>
  </w:num>
  <w:num w:numId="9">
    <w:abstractNumId w:val="1"/>
  </w:num>
  <w:num w:numId="10">
    <w:abstractNumId w:val="8"/>
  </w:num>
  <w:num w:numId="11">
    <w:abstractNumId w:val="32"/>
  </w:num>
  <w:num w:numId="12">
    <w:abstractNumId w:val="6"/>
  </w:num>
  <w:num w:numId="13">
    <w:abstractNumId w:val="31"/>
  </w:num>
  <w:num w:numId="14">
    <w:abstractNumId w:val="11"/>
  </w:num>
  <w:num w:numId="15">
    <w:abstractNumId w:val="42"/>
  </w:num>
  <w:num w:numId="16">
    <w:abstractNumId w:val="5"/>
  </w:num>
  <w:num w:numId="17">
    <w:abstractNumId w:val="38"/>
  </w:num>
  <w:num w:numId="18">
    <w:abstractNumId w:val="3"/>
  </w:num>
  <w:num w:numId="19">
    <w:abstractNumId w:val="34"/>
  </w:num>
  <w:num w:numId="20">
    <w:abstractNumId w:val="7"/>
  </w:num>
  <w:num w:numId="21">
    <w:abstractNumId w:val="40"/>
  </w:num>
  <w:num w:numId="22">
    <w:abstractNumId w:val="14"/>
  </w:num>
  <w:num w:numId="23">
    <w:abstractNumId w:val="27"/>
  </w:num>
  <w:num w:numId="24">
    <w:abstractNumId w:val="28"/>
  </w:num>
  <w:num w:numId="25">
    <w:abstractNumId w:val="20"/>
  </w:num>
  <w:num w:numId="26">
    <w:abstractNumId w:val="33"/>
  </w:num>
  <w:num w:numId="27">
    <w:abstractNumId w:val="22"/>
  </w:num>
  <w:num w:numId="28">
    <w:abstractNumId w:val="24"/>
  </w:num>
  <w:num w:numId="29">
    <w:abstractNumId w:val="0"/>
  </w:num>
  <w:num w:numId="30">
    <w:abstractNumId w:val="30"/>
  </w:num>
  <w:num w:numId="31">
    <w:abstractNumId w:val="35"/>
  </w:num>
  <w:num w:numId="32">
    <w:abstractNumId w:val="23"/>
  </w:num>
  <w:num w:numId="33">
    <w:abstractNumId w:val="37"/>
  </w:num>
  <w:num w:numId="34">
    <w:abstractNumId w:val="10"/>
  </w:num>
  <w:num w:numId="35">
    <w:abstractNumId w:val="16"/>
  </w:num>
  <w:num w:numId="36">
    <w:abstractNumId w:val="15"/>
  </w:num>
  <w:num w:numId="37">
    <w:abstractNumId w:val="29"/>
  </w:num>
  <w:num w:numId="38">
    <w:abstractNumId w:val="39"/>
  </w:num>
  <w:num w:numId="39">
    <w:abstractNumId w:val="12"/>
  </w:num>
  <w:num w:numId="40">
    <w:abstractNumId w:val="2"/>
  </w:num>
  <w:num w:numId="41">
    <w:abstractNumId w:val="4"/>
  </w:num>
  <w:num w:numId="42">
    <w:abstractNumId w:val="17"/>
  </w:num>
  <w:num w:numId="43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3F9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F3D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09F9"/>
    <w:rsid w:val="00633E31"/>
    <w:rsid w:val="00634655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5757"/>
    <w:rsid w:val="00A870A2"/>
    <w:rsid w:val="00A87C41"/>
    <w:rsid w:val="00A90395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09B"/>
    <w:rsid w:val="00B44DD2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5BEFD022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47DEF3-42C9-4FAB-B545-7339BB730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824</Words>
  <Characters>46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8</cp:revision>
  <cp:lastPrinted>2017-11-01T12:21:00Z</cp:lastPrinted>
  <dcterms:created xsi:type="dcterms:W3CDTF">2018-06-06T23:35:00Z</dcterms:created>
  <dcterms:modified xsi:type="dcterms:W3CDTF">2018-07-11T23:09:00Z</dcterms:modified>
</cp:coreProperties>
</file>